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779C8" w14:textId="77777777" w:rsidR="00EA5F27" w:rsidRDefault="00EA5F27" w:rsidP="00EA5F2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Name:</w:t>
      </w:r>
    </w:p>
    <w:p w14:paraId="16A7D7D5" w14:textId="77777777" w:rsidR="00EA5F27" w:rsidRDefault="00EA5F27" w:rsidP="00EA5F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00FC89E" w14:textId="5F8FCEF7" w:rsidR="00EA5F27" w:rsidRDefault="00EA5F27" w:rsidP="00EA5F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rail of Tears Summary</w:t>
      </w:r>
    </w:p>
    <w:p w14:paraId="38901EC1" w14:textId="77777777" w:rsidR="00EA5F27" w:rsidRDefault="00EA5F27" w:rsidP="00EA5F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BF8A54A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5CE9ACD2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itle of my article is:</w:t>
      </w:r>
    </w:p>
    <w:p w14:paraId="0B97E330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5CF35551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1CFD0F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39251339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 of article:</w:t>
      </w:r>
    </w:p>
    <w:p w14:paraId="5E5F4567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07F65624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10534EC4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670164B5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3B8153BD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6B764749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33999C41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270C3046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19A4ABEC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5D6442F1" w14:textId="0078353A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this is importan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A68F8F5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5823ADF0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6BD4AF58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5957B708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151595AF" w14:textId="77777777" w:rsidR="00EA5F27" w:rsidRDefault="00EA5F27" w:rsidP="00EA5F27">
      <w:pPr>
        <w:rPr>
          <w:rFonts w:ascii="Times New Roman" w:hAnsi="Times New Roman" w:cs="Times New Roman"/>
          <w:sz w:val="24"/>
          <w:szCs w:val="24"/>
        </w:rPr>
      </w:pPr>
    </w:p>
    <w:p w14:paraId="781C2400" w14:textId="77777777" w:rsidR="00EA5F27" w:rsidRPr="00F91B88" w:rsidRDefault="00EA5F27" w:rsidP="00EA5F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:</w:t>
      </w:r>
    </w:p>
    <w:p w14:paraId="6A9E1480" w14:textId="77777777" w:rsidR="00EA5F27" w:rsidRDefault="00EA5F27" w:rsidP="00EA5F27"/>
    <w:p w14:paraId="29E11A76" w14:textId="77777777" w:rsidR="0080131A" w:rsidRDefault="0080131A">
      <w:bookmarkStart w:id="0" w:name="_GoBack"/>
      <w:bookmarkEnd w:id="0"/>
    </w:p>
    <w:sectPr w:rsidR="00801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NbM0tzQ1NDYxMzNS0lEKTi0uzszPAykwrAUAMBU/OywAAAA="/>
  </w:docVars>
  <w:rsids>
    <w:rsidRoot w:val="00EA5F27"/>
    <w:rsid w:val="0080131A"/>
    <w:rsid w:val="00EA5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14806"/>
  <w15:chartTrackingRefBased/>
  <w15:docId w15:val="{7B31F21C-E817-4141-A32E-4F0DB7D59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5F27"/>
    <w:pPr>
      <w:spacing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Manzone</dc:creator>
  <cp:keywords/>
  <dc:description/>
  <cp:lastModifiedBy>Heidi Manzone</cp:lastModifiedBy>
  <cp:revision>1</cp:revision>
  <dcterms:created xsi:type="dcterms:W3CDTF">2018-11-25T22:02:00Z</dcterms:created>
  <dcterms:modified xsi:type="dcterms:W3CDTF">2018-11-25T22:04:00Z</dcterms:modified>
</cp:coreProperties>
</file>